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F8D67" w14:textId="77777777" w:rsidR="000534FD" w:rsidRPr="00665752" w:rsidRDefault="00665752" w:rsidP="00665752">
      <w:pPr>
        <w:spacing w:after="0"/>
        <w:jc w:val="center"/>
        <w:rPr>
          <w:b/>
          <w:sz w:val="32"/>
          <w:szCs w:val="32"/>
        </w:rPr>
      </w:pPr>
      <w:r w:rsidRPr="00665752">
        <w:rPr>
          <w:b/>
          <w:sz w:val="32"/>
          <w:szCs w:val="32"/>
        </w:rPr>
        <w:t>Peaceful Co-Parenting</w:t>
      </w:r>
    </w:p>
    <w:p w14:paraId="5D7095BD" w14:textId="6C2210A3" w:rsidR="00665752" w:rsidRPr="00665752" w:rsidRDefault="00A44806" w:rsidP="00665752">
      <w:pPr>
        <w:spacing w:after="0"/>
        <w:jc w:val="center"/>
        <w:rPr>
          <w:b/>
          <w:sz w:val="32"/>
          <w:szCs w:val="32"/>
        </w:rPr>
      </w:pPr>
      <w:r>
        <w:rPr>
          <w:b/>
          <w:sz w:val="32"/>
          <w:szCs w:val="32"/>
        </w:rPr>
        <w:t>Content</w:t>
      </w:r>
      <w:r w:rsidR="00665752" w:rsidRPr="00665752">
        <w:rPr>
          <w:b/>
          <w:sz w:val="32"/>
          <w:szCs w:val="32"/>
        </w:rPr>
        <w:t xml:space="preserve"> Calendar</w:t>
      </w:r>
    </w:p>
    <w:p w14:paraId="432D4E06" w14:textId="7928CD27" w:rsidR="00665752" w:rsidRDefault="00665752" w:rsidP="00665752">
      <w:pPr>
        <w:spacing w:after="0"/>
        <w:jc w:val="center"/>
        <w:rPr>
          <w:b/>
          <w:sz w:val="32"/>
          <w:szCs w:val="32"/>
        </w:rPr>
      </w:pPr>
    </w:p>
    <w:p w14:paraId="2D534D67" w14:textId="77777777" w:rsidR="00A44806" w:rsidRDefault="00A44806" w:rsidP="00665752">
      <w:pPr>
        <w:spacing w:after="0"/>
        <w:jc w:val="center"/>
        <w:rPr>
          <w:b/>
          <w:sz w:val="32"/>
          <w:szCs w:val="32"/>
        </w:rPr>
      </w:pPr>
      <w:bookmarkStart w:id="0" w:name="_GoBack"/>
      <w:bookmarkEnd w:id="0"/>
    </w:p>
    <w:p w14:paraId="3C171844" w14:textId="77777777" w:rsidR="00665752" w:rsidRDefault="00665752" w:rsidP="00665752">
      <w:pPr>
        <w:spacing w:after="0"/>
        <w:rPr>
          <w:b/>
          <w:sz w:val="32"/>
          <w:szCs w:val="32"/>
        </w:rPr>
      </w:pPr>
      <w:r>
        <w:rPr>
          <w:b/>
          <w:sz w:val="32"/>
          <w:szCs w:val="32"/>
        </w:rPr>
        <w:t>Post 01:</w:t>
      </w:r>
    </w:p>
    <w:p w14:paraId="5D0ACB9B" w14:textId="26C9887C" w:rsidR="00665752" w:rsidRDefault="00665752" w:rsidP="00665752">
      <w:pPr>
        <w:spacing w:after="0"/>
        <w:rPr>
          <w:b/>
          <w:sz w:val="32"/>
          <w:szCs w:val="32"/>
        </w:rPr>
      </w:pPr>
      <w:r>
        <w:rPr>
          <w:b/>
          <w:sz w:val="32"/>
          <w:szCs w:val="32"/>
        </w:rPr>
        <w:t>Text:</w:t>
      </w:r>
    </w:p>
    <w:p w14:paraId="1C85D16B" w14:textId="793A53D5" w:rsidR="00250E42" w:rsidRPr="00250E42" w:rsidRDefault="00250E42" w:rsidP="00665752">
      <w:pPr>
        <w:spacing w:after="0"/>
        <w:rPr>
          <w:sz w:val="28"/>
          <w:szCs w:val="28"/>
        </w:rPr>
      </w:pPr>
      <w:r w:rsidRPr="00250E42">
        <w:rPr>
          <w:sz w:val="28"/>
          <w:szCs w:val="28"/>
        </w:rPr>
        <w:t>Unlock the secret to harmonious co-parenting with Peaceful Co-Parenting</w:t>
      </w:r>
    </w:p>
    <w:p w14:paraId="0231F086" w14:textId="77777777" w:rsidR="00665752" w:rsidRDefault="00665752" w:rsidP="00665752">
      <w:pPr>
        <w:spacing w:after="0"/>
        <w:rPr>
          <w:b/>
          <w:sz w:val="32"/>
          <w:szCs w:val="32"/>
        </w:rPr>
      </w:pPr>
      <w:r>
        <w:rPr>
          <w:b/>
          <w:sz w:val="32"/>
          <w:szCs w:val="32"/>
        </w:rPr>
        <w:t>Caption:</w:t>
      </w:r>
    </w:p>
    <w:p w14:paraId="03FCE1C4" w14:textId="248968A5" w:rsidR="00250E42" w:rsidRPr="00250E42" w:rsidRDefault="00250E42" w:rsidP="00250E42">
      <w:pPr>
        <w:spacing w:after="0"/>
        <w:rPr>
          <w:sz w:val="28"/>
          <w:szCs w:val="28"/>
        </w:rPr>
      </w:pPr>
      <w:r w:rsidRPr="00250E42">
        <w:rPr>
          <w:sz w:val="28"/>
          <w:szCs w:val="28"/>
        </w:rPr>
        <w:t>Co-parenting can be challenging, but it doesn’t have to be! Our app simplifies communication and scheduling, allowing you to focus on nurturing your children's well-being. Experience the peace of mind that comes with Peaceful Co-Parenting—download now!</w:t>
      </w:r>
    </w:p>
    <w:p w14:paraId="176DC33E" w14:textId="77777777" w:rsidR="00250E42" w:rsidRPr="00250E42" w:rsidRDefault="00250E42" w:rsidP="00250E42">
      <w:pPr>
        <w:spacing w:after="0"/>
        <w:rPr>
          <w:b/>
          <w:sz w:val="32"/>
          <w:szCs w:val="32"/>
        </w:rPr>
      </w:pPr>
    </w:p>
    <w:p w14:paraId="7B0288D9" w14:textId="4161247F" w:rsidR="00665752" w:rsidRDefault="00665752" w:rsidP="00665752">
      <w:pPr>
        <w:spacing w:after="0"/>
        <w:rPr>
          <w:b/>
          <w:sz w:val="32"/>
          <w:szCs w:val="32"/>
        </w:rPr>
      </w:pPr>
      <w:r>
        <w:rPr>
          <w:b/>
          <w:sz w:val="32"/>
          <w:szCs w:val="32"/>
        </w:rPr>
        <w:t>Post 0</w:t>
      </w:r>
      <w:r w:rsidR="0002244F">
        <w:rPr>
          <w:b/>
          <w:sz w:val="32"/>
          <w:szCs w:val="32"/>
        </w:rPr>
        <w:t>2</w:t>
      </w:r>
      <w:r>
        <w:rPr>
          <w:b/>
          <w:sz w:val="32"/>
          <w:szCs w:val="32"/>
        </w:rPr>
        <w:t>:</w:t>
      </w:r>
    </w:p>
    <w:p w14:paraId="2B48F1D5" w14:textId="6F503484" w:rsidR="00665752" w:rsidRDefault="00665752" w:rsidP="00665752">
      <w:pPr>
        <w:spacing w:after="0"/>
        <w:rPr>
          <w:b/>
          <w:sz w:val="32"/>
          <w:szCs w:val="32"/>
        </w:rPr>
      </w:pPr>
      <w:r>
        <w:rPr>
          <w:b/>
          <w:sz w:val="32"/>
          <w:szCs w:val="32"/>
        </w:rPr>
        <w:t>Text:</w:t>
      </w:r>
    </w:p>
    <w:p w14:paraId="47E4F41F" w14:textId="12583529" w:rsidR="00873012" w:rsidRPr="00873012" w:rsidRDefault="00873012" w:rsidP="00873012">
      <w:pPr>
        <w:rPr>
          <w:sz w:val="28"/>
          <w:szCs w:val="28"/>
        </w:rPr>
      </w:pPr>
      <w:r w:rsidRPr="00873012">
        <w:rPr>
          <w:sz w:val="28"/>
          <w:szCs w:val="28"/>
        </w:rPr>
        <w:t>Streamline your parenting schedule effortlessly with Peaceful Co-Parenting!</w:t>
      </w:r>
    </w:p>
    <w:p w14:paraId="28723BBE" w14:textId="77777777" w:rsidR="00665752" w:rsidRPr="00665752" w:rsidRDefault="00665752" w:rsidP="00665752">
      <w:pPr>
        <w:spacing w:after="0"/>
        <w:rPr>
          <w:b/>
          <w:sz w:val="32"/>
          <w:szCs w:val="32"/>
        </w:rPr>
      </w:pPr>
      <w:r>
        <w:rPr>
          <w:b/>
          <w:sz w:val="32"/>
          <w:szCs w:val="32"/>
        </w:rPr>
        <w:t>Caption:</w:t>
      </w:r>
    </w:p>
    <w:p w14:paraId="2CAE0D59" w14:textId="3C5C3B09" w:rsidR="00682845" w:rsidRPr="00682845" w:rsidRDefault="00682845" w:rsidP="00682845">
      <w:pPr>
        <w:spacing w:after="0"/>
        <w:rPr>
          <w:sz w:val="28"/>
          <w:szCs w:val="28"/>
        </w:rPr>
      </w:pPr>
      <w:r w:rsidRPr="00682845">
        <w:rPr>
          <w:sz w:val="28"/>
          <w:szCs w:val="28"/>
        </w:rPr>
        <w:t xml:space="preserve">Say goodbye to scheduling chaos! Our app features shared calendars, real-time updates, and reminders, making it easy to coordinate visitation, school events, and activities. </w:t>
      </w:r>
      <w:r w:rsidR="00CD638C">
        <w:rPr>
          <w:sz w:val="28"/>
          <w:szCs w:val="28"/>
        </w:rPr>
        <w:t>It also k</w:t>
      </w:r>
      <w:r w:rsidRPr="00682845">
        <w:rPr>
          <w:sz w:val="28"/>
          <w:szCs w:val="28"/>
        </w:rPr>
        <w:t>eep</w:t>
      </w:r>
      <w:r w:rsidR="00CD638C">
        <w:rPr>
          <w:sz w:val="28"/>
          <w:szCs w:val="28"/>
        </w:rPr>
        <w:t>s</w:t>
      </w:r>
      <w:r w:rsidRPr="00682845">
        <w:rPr>
          <w:sz w:val="28"/>
          <w:szCs w:val="28"/>
        </w:rPr>
        <w:t xml:space="preserve"> both parents informed and focused on what truly matters—your children’s happiness. Download now!</w:t>
      </w:r>
    </w:p>
    <w:p w14:paraId="2C42E833" w14:textId="77777777" w:rsidR="00682845" w:rsidRPr="00682845" w:rsidRDefault="00682845" w:rsidP="00682845">
      <w:pPr>
        <w:spacing w:after="0"/>
        <w:rPr>
          <w:b/>
          <w:sz w:val="32"/>
          <w:szCs w:val="32"/>
        </w:rPr>
      </w:pPr>
    </w:p>
    <w:p w14:paraId="338E5BA5" w14:textId="18DB56F2" w:rsidR="00665752" w:rsidRDefault="00665752" w:rsidP="00665752">
      <w:pPr>
        <w:spacing w:after="0"/>
        <w:rPr>
          <w:b/>
          <w:sz w:val="32"/>
          <w:szCs w:val="32"/>
        </w:rPr>
      </w:pPr>
      <w:r>
        <w:rPr>
          <w:b/>
          <w:sz w:val="32"/>
          <w:szCs w:val="32"/>
        </w:rPr>
        <w:t>Post 0</w:t>
      </w:r>
      <w:r w:rsidR="0002244F">
        <w:rPr>
          <w:b/>
          <w:sz w:val="32"/>
          <w:szCs w:val="32"/>
        </w:rPr>
        <w:t>3</w:t>
      </w:r>
      <w:r>
        <w:rPr>
          <w:b/>
          <w:sz w:val="32"/>
          <w:szCs w:val="32"/>
        </w:rPr>
        <w:t>:</w:t>
      </w:r>
    </w:p>
    <w:p w14:paraId="775E99DC" w14:textId="1D206DDF" w:rsidR="00665752" w:rsidRDefault="00665752" w:rsidP="00665752">
      <w:pPr>
        <w:spacing w:after="0"/>
        <w:rPr>
          <w:b/>
          <w:sz w:val="32"/>
          <w:szCs w:val="32"/>
        </w:rPr>
      </w:pPr>
      <w:r>
        <w:rPr>
          <w:b/>
          <w:sz w:val="32"/>
          <w:szCs w:val="32"/>
        </w:rPr>
        <w:t>Text:</w:t>
      </w:r>
    </w:p>
    <w:p w14:paraId="0023B5EB" w14:textId="50244015" w:rsidR="002F5917" w:rsidRPr="002F5917" w:rsidRDefault="002F5917" w:rsidP="00665752">
      <w:pPr>
        <w:spacing w:after="0"/>
        <w:rPr>
          <w:sz w:val="28"/>
          <w:szCs w:val="28"/>
        </w:rPr>
      </w:pPr>
      <w:r w:rsidRPr="002F5917">
        <w:rPr>
          <w:sz w:val="28"/>
          <w:szCs w:val="28"/>
        </w:rPr>
        <w:t>Achieve effective communication without conflict using Peaceful Co-Parenting</w:t>
      </w:r>
    </w:p>
    <w:p w14:paraId="034193B9" w14:textId="77777777" w:rsidR="00665752" w:rsidRPr="00665752" w:rsidRDefault="00665752" w:rsidP="00665752">
      <w:pPr>
        <w:spacing w:after="0"/>
        <w:rPr>
          <w:b/>
          <w:sz w:val="32"/>
          <w:szCs w:val="32"/>
        </w:rPr>
      </w:pPr>
      <w:r>
        <w:rPr>
          <w:b/>
          <w:sz w:val="32"/>
          <w:szCs w:val="32"/>
        </w:rPr>
        <w:t>Caption:</w:t>
      </w:r>
    </w:p>
    <w:p w14:paraId="52DD499F" w14:textId="0467C8B6" w:rsidR="002F5917" w:rsidRPr="002F5917" w:rsidRDefault="002F5917" w:rsidP="002F5917">
      <w:pPr>
        <w:spacing w:after="0"/>
        <w:rPr>
          <w:sz w:val="28"/>
          <w:szCs w:val="28"/>
        </w:rPr>
      </w:pPr>
      <w:r w:rsidRPr="002F5917">
        <w:rPr>
          <w:sz w:val="28"/>
          <w:szCs w:val="28"/>
        </w:rPr>
        <w:t>Navigating conversations with your co-parent can be tricky, but it doesn’t have to be! Our app fosters clear and constructive communication, helping you resolve issues amicably. Build a positive co-parenting relationship today—download now!</w:t>
      </w:r>
    </w:p>
    <w:p w14:paraId="0E5E3DB2" w14:textId="77777777" w:rsidR="002F5917" w:rsidRPr="002F5917" w:rsidRDefault="002F5917" w:rsidP="002F5917">
      <w:pPr>
        <w:spacing w:after="0"/>
        <w:rPr>
          <w:b/>
          <w:sz w:val="32"/>
          <w:szCs w:val="32"/>
        </w:rPr>
      </w:pPr>
    </w:p>
    <w:p w14:paraId="1C944141" w14:textId="5E2FC465" w:rsidR="00665752" w:rsidRDefault="00665752" w:rsidP="00665752">
      <w:pPr>
        <w:spacing w:after="0"/>
        <w:rPr>
          <w:b/>
          <w:sz w:val="32"/>
          <w:szCs w:val="32"/>
        </w:rPr>
      </w:pPr>
      <w:r>
        <w:rPr>
          <w:b/>
          <w:sz w:val="32"/>
          <w:szCs w:val="32"/>
        </w:rPr>
        <w:t>Post 0</w:t>
      </w:r>
      <w:r w:rsidR="0002244F">
        <w:rPr>
          <w:b/>
          <w:sz w:val="32"/>
          <w:szCs w:val="32"/>
        </w:rPr>
        <w:t>4</w:t>
      </w:r>
      <w:r>
        <w:rPr>
          <w:b/>
          <w:sz w:val="32"/>
          <w:szCs w:val="32"/>
        </w:rPr>
        <w:t>:</w:t>
      </w:r>
    </w:p>
    <w:p w14:paraId="7E980FF3" w14:textId="2DC0F7F5" w:rsidR="00665752" w:rsidRDefault="00665752" w:rsidP="00665752">
      <w:pPr>
        <w:spacing w:after="0"/>
        <w:rPr>
          <w:b/>
          <w:sz w:val="32"/>
          <w:szCs w:val="32"/>
        </w:rPr>
      </w:pPr>
      <w:r>
        <w:rPr>
          <w:b/>
          <w:sz w:val="32"/>
          <w:szCs w:val="32"/>
        </w:rPr>
        <w:t>Text:</w:t>
      </w:r>
    </w:p>
    <w:p w14:paraId="02AB0E91" w14:textId="291410DD" w:rsidR="000969E8" w:rsidRPr="000969E8" w:rsidRDefault="000969E8" w:rsidP="000969E8">
      <w:pPr>
        <w:rPr>
          <w:sz w:val="28"/>
          <w:szCs w:val="28"/>
        </w:rPr>
      </w:pPr>
      <w:r w:rsidRPr="000969E8">
        <w:rPr>
          <w:sz w:val="28"/>
          <w:szCs w:val="28"/>
        </w:rPr>
        <w:lastRenderedPageBreak/>
        <w:t>Make child-centered decisions effortlessly with Peaceful Co-Parenting!</w:t>
      </w:r>
    </w:p>
    <w:p w14:paraId="5EF5367D" w14:textId="77777777" w:rsidR="000969E8" w:rsidRDefault="000969E8" w:rsidP="00665752">
      <w:pPr>
        <w:spacing w:after="0"/>
        <w:rPr>
          <w:b/>
          <w:sz w:val="32"/>
          <w:szCs w:val="32"/>
        </w:rPr>
      </w:pPr>
    </w:p>
    <w:p w14:paraId="2AA8DAD2" w14:textId="77777777" w:rsidR="00665752" w:rsidRPr="00665752" w:rsidRDefault="00665752" w:rsidP="00665752">
      <w:pPr>
        <w:spacing w:after="0"/>
        <w:rPr>
          <w:b/>
          <w:sz w:val="32"/>
          <w:szCs w:val="32"/>
        </w:rPr>
      </w:pPr>
      <w:r>
        <w:rPr>
          <w:b/>
          <w:sz w:val="32"/>
          <w:szCs w:val="32"/>
        </w:rPr>
        <w:t>Caption:</w:t>
      </w:r>
    </w:p>
    <w:p w14:paraId="3E3D913A" w14:textId="0EE2D686" w:rsidR="000969E8" w:rsidRPr="000969E8" w:rsidRDefault="00CD638C" w:rsidP="000969E8">
      <w:pPr>
        <w:spacing w:after="0"/>
        <w:rPr>
          <w:sz w:val="28"/>
          <w:szCs w:val="28"/>
        </w:rPr>
      </w:pPr>
      <w:r>
        <w:rPr>
          <w:sz w:val="28"/>
          <w:szCs w:val="28"/>
        </w:rPr>
        <w:t>W</w:t>
      </w:r>
      <w:r w:rsidR="000969E8" w:rsidRPr="000969E8">
        <w:rPr>
          <w:sz w:val="28"/>
          <w:szCs w:val="28"/>
        </w:rPr>
        <w:t>ith our app</w:t>
      </w:r>
      <w:r>
        <w:rPr>
          <w:sz w:val="28"/>
          <w:szCs w:val="28"/>
        </w:rPr>
        <w:t>'</w:t>
      </w:r>
      <w:r w:rsidR="000969E8" w:rsidRPr="000969E8">
        <w:rPr>
          <w:sz w:val="28"/>
          <w:szCs w:val="28"/>
        </w:rPr>
        <w:t>s intuitive decision-making</w:t>
      </w:r>
      <w:r>
        <w:rPr>
          <w:sz w:val="28"/>
          <w:szCs w:val="28"/>
        </w:rPr>
        <w:t xml:space="preserve"> tools, prioritize your children's needs</w:t>
      </w:r>
      <w:r w:rsidR="000969E8" w:rsidRPr="000969E8">
        <w:rPr>
          <w:sz w:val="28"/>
          <w:szCs w:val="28"/>
        </w:rPr>
        <w:t>. Collaborate seamlessly with your co-parent to ensure every choice reflects what’s best for your kids. Create a nurturing environment together—download now!</w:t>
      </w:r>
    </w:p>
    <w:p w14:paraId="5AF93DFA" w14:textId="77777777" w:rsidR="000969E8" w:rsidRPr="000969E8" w:rsidRDefault="000969E8" w:rsidP="000969E8">
      <w:pPr>
        <w:spacing w:after="0"/>
        <w:rPr>
          <w:b/>
          <w:sz w:val="32"/>
          <w:szCs w:val="32"/>
        </w:rPr>
      </w:pPr>
    </w:p>
    <w:p w14:paraId="2ADF7DFC" w14:textId="77777777" w:rsidR="00665752" w:rsidRDefault="00665752" w:rsidP="00665752">
      <w:pPr>
        <w:spacing w:after="0"/>
        <w:rPr>
          <w:b/>
          <w:sz w:val="32"/>
          <w:szCs w:val="32"/>
        </w:rPr>
      </w:pPr>
    </w:p>
    <w:p w14:paraId="5AF10243" w14:textId="0FF1172F" w:rsidR="00665752" w:rsidRDefault="00665752" w:rsidP="00665752">
      <w:pPr>
        <w:spacing w:after="0"/>
        <w:rPr>
          <w:b/>
          <w:sz w:val="32"/>
          <w:szCs w:val="32"/>
        </w:rPr>
      </w:pPr>
      <w:r>
        <w:rPr>
          <w:b/>
          <w:sz w:val="32"/>
          <w:szCs w:val="32"/>
        </w:rPr>
        <w:t>Post 0</w:t>
      </w:r>
      <w:r w:rsidR="0002244F">
        <w:rPr>
          <w:b/>
          <w:sz w:val="32"/>
          <w:szCs w:val="32"/>
        </w:rPr>
        <w:t>5</w:t>
      </w:r>
      <w:r>
        <w:rPr>
          <w:b/>
          <w:sz w:val="32"/>
          <w:szCs w:val="32"/>
        </w:rPr>
        <w:t>:</w:t>
      </w:r>
    </w:p>
    <w:p w14:paraId="6AF0BCBF" w14:textId="7A966F05" w:rsidR="00665752" w:rsidRDefault="00665752" w:rsidP="00665752">
      <w:pPr>
        <w:spacing w:after="0"/>
        <w:rPr>
          <w:b/>
          <w:sz w:val="32"/>
          <w:szCs w:val="32"/>
        </w:rPr>
      </w:pPr>
      <w:r>
        <w:rPr>
          <w:b/>
          <w:sz w:val="32"/>
          <w:szCs w:val="32"/>
        </w:rPr>
        <w:t>Text:</w:t>
      </w:r>
    </w:p>
    <w:p w14:paraId="3D1F27B2" w14:textId="04EC2BD3" w:rsidR="00967EDB" w:rsidRPr="00967EDB" w:rsidRDefault="00967EDB" w:rsidP="00967EDB">
      <w:pPr>
        <w:rPr>
          <w:sz w:val="28"/>
          <w:szCs w:val="28"/>
        </w:rPr>
      </w:pPr>
      <w:r w:rsidRPr="00967EDB">
        <w:rPr>
          <w:sz w:val="28"/>
          <w:szCs w:val="28"/>
        </w:rPr>
        <w:t>Track expenses and share responsibilities with Peaceful Co-Parenting!</w:t>
      </w:r>
    </w:p>
    <w:p w14:paraId="3085E79E" w14:textId="77777777" w:rsidR="00665752" w:rsidRPr="00665752" w:rsidRDefault="00665752" w:rsidP="00665752">
      <w:pPr>
        <w:spacing w:after="0"/>
        <w:rPr>
          <w:b/>
          <w:sz w:val="32"/>
          <w:szCs w:val="32"/>
        </w:rPr>
      </w:pPr>
      <w:r>
        <w:rPr>
          <w:b/>
          <w:sz w:val="32"/>
          <w:szCs w:val="32"/>
        </w:rPr>
        <w:t>Caption:</w:t>
      </w:r>
    </w:p>
    <w:p w14:paraId="027EF403" w14:textId="7B2D1D6B" w:rsidR="00081027" w:rsidRPr="00081027" w:rsidRDefault="00081027" w:rsidP="00081027">
      <w:pPr>
        <w:spacing w:after="0"/>
        <w:rPr>
          <w:sz w:val="28"/>
          <w:szCs w:val="28"/>
        </w:rPr>
      </w:pPr>
      <w:r w:rsidRPr="00081027">
        <w:rPr>
          <w:sz w:val="28"/>
          <w:szCs w:val="28"/>
        </w:rPr>
        <w:t>Managing finances together just got easier! Our app allows you to track expenses and share responsibilities, ensuring transparency and cooperation. Focus on building a strong foundation for your children’s future—download now!</w:t>
      </w:r>
    </w:p>
    <w:p w14:paraId="5B63C4F2" w14:textId="77777777" w:rsidR="00081027" w:rsidRPr="00081027" w:rsidRDefault="00081027" w:rsidP="00081027">
      <w:pPr>
        <w:spacing w:after="0"/>
        <w:rPr>
          <w:b/>
          <w:sz w:val="32"/>
          <w:szCs w:val="32"/>
        </w:rPr>
      </w:pPr>
    </w:p>
    <w:p w14:paraId="3203D4F8" w14:textId="0B6340EA" w:rsidR="00665752" w:rsidRDefault="00665752" w:rsidP="00665752">
      <w:pPr>
        <w:spacing w:after="0"/>
        <w:rPr>
          <w:b/>
          <w:sz w:val="32"/>
          <w:szCs w:val="32"/>
        </w:rPr>
      </w:pPr>
      <w:r>
        <w:rPr>
          <w:b/>
          <w:sz w:val="32"/>
          <w:szCs w:val="32"/>
        </w:rPr>
        <w:t>Post 0</w:t>
      </w:r>
      <w:r w:rsidR="0002244F">
        <w:rPr>
          <w:b/>
          <w:sz w:val="32"/>
          <w:szCs w:val="32"/>
        </w:rPr>
        <w:t>6</w:t>
      </w:r>
      <w:r>
        <w:rPr>
          <w:b/>
          <w:sz w:val="32"/>
          <w:szCs w:val="32"/>
        </w:rPr>
        <w:t>:</w:t>
      </w:r>
    </w:p>
    <w:p w14:paraId="580E0695" w14:textId="57225E74" w:rsidR="00665752" w:rsidRDefault="00665752" w:rsidP="00665752">
      <w:pPr>
        <w:spacing w:after="0"/>
        <w:rPr>
          <w:b/>
          <w:sz w:val="32"/>
          <w:szCs w:val="32"/>
        </w:rPr>
      </w:pPr>
      <w:r>
        <w:rPr>
          <w:b/>
          <w:sz w:val="32"/>
          <w:szCs w:val="32"/>
        </w:rPr>
        <w:t>Text:</w:t>
      </w:r>
    </w:p>
    <w:p w14:paraId="249A5379" w14:textId="746F147E" w:rsidR="0058766F" w:rsidRPr="00E21361" w:rsidRDefault="0058766F" w:rsidP="0058766F">
      <w:pPr>
        <w:rPr>
          <w:sz w:val="28"/>
          <w:szCs w:val="28"/>
        </w:rPr>
      </w:pPr>
      <w:r w:rsidRPr="00E21361">
        <w:rPr>
          <w:sz w:val="28"/>
          <w:szCs w:val="28"/>
        </w:rPr>
        <w:t>Experience clear messaging for healthier conversations with Peaceful Co-Parenting!</w:t>
      </w:r>
    </w:p>
    <w:p w14:paraId="2D1F6FD3" w14:textId="77777777" w:rsidR="00665752" w:rsidRPr="00665752" w:rsidRDefault="00665752" w:rsidP="00665752">
      <w:pPr>
        <w:spacing w:after="0"/>
        <w:rPr>
          <w:b/>
          <w:sz w:val="32"/>
          <w:szCs w:val="32"/>
        </w:rPr>
      </w:pPr>
      <w:r>
        <w:rPr>
          <w:b/>
          <w:sz w:val="32"/>
          <w:szCs w:val="32"/>
        </w:rPr>
        <w:t>Caption:</w:t>
      </w:r>
    </w:p>
    <w:p w14:paraId="47F34DFC" w14:textId="20D2B81B" w:rsidR="00AF606F" w:rsidRPr="00AF606F" w:rsidRDefault="00AF606F" w:rsidP="00AF606F">
      <w:pPr>
        <w:spacing w:after="0"/>
        <w:rPr>
          <w:sz w:val="28"/>
          <w:szCs w:val="28"/>
        </w:rPr>
      </w:pPr>
      <w:r w:rsidRPr="00AF606F">
        <w:rPr>
          <w:sz w:val="28"/>
          <w:szCs w:val="28"/>
        </w:rPr>
        <w:t>Facilitate positive communication with our in-app messaging, designed to minimize misunderstandings. All interactions are organized and documented, ensuring clarity and peace of mind in your co-parenting journey. Start fostering healthier conversations today—download now!</w:t>
      </w:r>
    </w:p>
    <w:p w14:paraId="5C038D18" w14:textId="77777777" w:rsidR="00AF606F" w:rsidRPr="00AF606F" w:rsidRDefault="00AF606F" w:rsidP="00AF606F">
      <w:pPr>
        <w:spacing w:after="0"/>
        <w:rPr>
          <w:b/>
          <w:sz w:val="32"/>
          <w:szCs w:val="32"/>
        </w:rPr>
      </w:pPr>
    </w:p>
    <w:p w14:paraId="2A11C87F" w14:textId="77777777" w:rsidR="00665752" w:rsidRDefault="00665752" w:rsidP="00665752">
      <w:pPr>
        <w:spacing w:after="0"/>
        <w:rPr>
          <w:b/>
          <w:sz w:val="32"/>
          <w:szCs w:val="32"/>
        </w:rPr>
      </w:pPr>
    </w:p>
    <w:p w14:paraId="0745779F" w14:textId="0AD2CE4F" w:rsidR="00665752" w:rsidRDefault="00665752" w:rsidP="00665752">
      <w:pPr>
        <w:spacing w:after="0"/>
        <w:rPr>
          <w:b/>
          <w:sz w:val="32"/>
          <w:szCs w:val="32"/>
        </w:rPr>
      </w:pPr>
      <w:r>
        <w:rPr>
          <w:b/>
          <w:sz w:val="32"/>
          <w:szCs w:val="32"/>
        </w:rPr>
        <w:t>Post 0</w:t>
      </w:r>
      <w:r w:rsidR="0002244F">
        <w:rPr>
          <w:b/>
          <w:sz w:val="32"/>
          <w:szCs w:val="32"/>
        </w:rPr>
        <w:t>7</w:t>
      </w:r>
      <w:r>
        <w:rPr>
          <w:b/>
          <w:sz w:val="32"/>
          <w:szCs w:val="32"/>
        </w:rPr>
        <w:t>:</w:t>
      </w:r>
    </w:p>
    <w:p w14:paraId="0F0ACD2E" w14:textId="4863B4FF" w:rsidR="00665752" w:rsidRDefault="00665752" w:rsidP="00665752">
      <w:pPr>
        <w:spacing w:after="0"/>
        <w:rPr>
          <w:b/>
          <w:sz w:val="32"/>
          <w:szCs w:val="32"/>
        </w:rPr>
      </w:pPr>
      <w:r>
        <w:rPr>
          <w:b/>
          <w:sz w:val="32"/>
          <w:szCs w:val="32"/>
        </w:rPr>
        <w:t>Text:</w:t>
      </w:r>
    </w:p>
    <w:p w14:paraId="538876CD" w14:textId="1EEC56D4" w:rsidR="00832944" w:rsidRPr="00832944" w:rsidRDefault="00832944" w:rsidP="00832944">
      <w:pPr>
        <w:rPr>
          <w:sz w:val="28"/>
          <w:szCs w:val="28"/>
        </w:rPr>
      </w:pPr>
      <w:r>
        <w:rPr>
          <w:sz w:val="28"/>
          <w:szCs w:val="28"/>
        </w:rPr>
        <w:t>C</w:t>
      </w:r>
      <w:r w:rsidRPr="00832944">
        <w:rPr>
          <w:sz w:val="28"/>
          <w:szCs w:val="28"/>
        </w:rPr>
        <w:t>ollaborate on decisions that matter most with Peaceful Co-Parenting!</w:t>
      </w:r>
    </w:p>
    <w:p w14:paraId="2C6E1CF4" w14:textId="77777777" w:rsidR="00665752" w:rsidRPr="00665752" w:rsidRDefault="00665752" w:rsidP="00665752">
      <w:pPr>
        <w:spacing w:after="0"/>
        <w:rPr>
          <w:b/>
          <w:sz w:val="32"/>
          <w:szCs w:val="32"/>
        </w:rPr>
      </w:pPr>
      <w:r>
        <w:rPr>
          <w:b/>
          <w:sz w:val="32"/>
          <w:szCs w:val="32"/>
        </w:rPr>
        <w:t>Caption:</w:t>
      </w:r>
    </w:p>
    <w:p w14:paraId="787C5D08" w14:textId="7CE69928" w:rsidR="00832944" w:rsidRPr="00832944" w:rsidRDefault="00832944" w:rsidP="00832944">
      <w:pPr>
        <w:spacing w:after="0"/>
        <w:rPr>
          <w:sz w:val="28"/>
          <w:szCs w:val="28"/>
        </w:rPr>
      </w:pPr>
      <w:r w:rsidRPr="00832944">
        <w:rPr>
          <w:sz w:val="28"/>
          <w:szCs w:val="28"/>
        </w:rPr>
        <w:lastRenderedPageBreak/>
        <w:t>From medical appointments to school choices, our platform's decision-making tools make collaboration seamless. Keep your child's best interests at the forefront, ensuring both parents are on the same page. Empower your co-parenting journey today—download now!</w:t>
      </w:r>
    </w:p>
    <w:p w14:paraId="5609FC7B" w14:textId="77777777" w:rsidR="00832944" w:rsidRPr="00832944" w:rsidRDefault="00832944" w:rsidP="00832944">
      <w:pPr>
        <w:spacing w:after="0"/>
        <w:rPr>
          <w:b/>
          <w:sz w:val="32"/>
          <w:szCs w:val="32"/>
        </w:rPr>
      </w:pPr>
    </w:p>
    <w:p w14:paraId="17597BCF" w14:textId="77777777" w:rsidR="00665752" w:rsidRDefault="00665752" w:rsidP="00665752">
      <w:pPr>
        <w:spacing w:after="0"/>
        <w:rPr>
          <w:b/>
          <w:sz w:val="32"/>
          <w:szCs w:val="32"/>
        </w:rPr>
      </w:pPr>
    </w:p>
    <w:p w14:paraId="5EEF6C65" w14:textId="693C053A" w:rsidR="00665752" w:rsidRDefault="00665752" w:rsidP="00665752">
      <w:pPr>
        <w:spacing w:after="0"/>
        <w:rPr>
          <w:b/>
          <w:sz w:val="32"/>
          <w:szCs w:val="32"/>
        </w:rPr>
      </w:pPr>
      <w:r>
        <w:rPr>
          <w:b/>
          <w:sz w:val="32"/>
          <w:szCs w:val="32"/>
        </w:rPr>
        <w:t>Post 0</w:t>
      </w:r>
      <w:r w:rsidR="0002244F">
        <w:rPr>
          <w:b/>
          <w:sz w:val="32"/>
          <w:szCs w:val="32"/>
        </w:rPr>
        <w:t>8</w:t>
      </w:r>
      <w:r>
        <w:rPr>
          <w:b/>
          <w:sz w:val="32"/>
          <w:szCs w:val="32"/>
        </w:rPr>
        <w:t>:</w:t>
      </w:r>
    </w:p>
    <w:p w14:paraId="221E4160" w14:textId="54DBD059" w:rsidR="00665752" w:rsidRDefault="00665752" w:rsidP="00665752">
      <w:pPr>
        <w:spacing w:after="0"/>
        <w:rPr>
          <w:b/>
          <w:sz w:val="32"/>
          <w:szCs w:val="32"/>
        </w:rPr>
      </w:pPr>
      <w:r>
        <w:rPr>
          <w:b/>
          <w:sz w:val="32"/>
          <w:szCs w:val="32"/>
        </w:rPr>
        <w:t>Text:</w:t>
      </w:r>
    </w:p>
    <w:p w14:paraId="1ED1837A" w14:textId="57916842" w:rsidR="00087EC0" w:rsidRPr="00087EC0" w:rsidRDefault="00087EC0" w:rsidP="00087EC0">
      <w:pPr>
        <w:rPr>
          <w:sz w:val="28"/>
          <w:szCs w:val="28"/>
        </w:rPr>
      </w:pPr>
      <w:r w:rsidRPr="00087EC0">
        <w:rPr>
          <w:sz w:val="28"/>
          <w:szCs w:val="28"/>
        </w:rPr>
        <w:t>Ensure financial clarity and peace with Peaceful Co-Parenting!</w:t>
      </w:r>
    </w:p>
    <w:p w14:paraId="7DBEBBD0" w14:textId="77777777" w:rsidR="00665752" w:rsidRPr="00665752" w:rsidRDefault="00665752" w:rsidP="00665752">
      <w:pPr>
        <w:spacing w:after="0"/>
        <w:rPr>
          <w:b/>
          <w:sz w:val="32"/>
          <w:szCs w:val="32"/>
        </w:rPr>
      </w:pPr>
      <w:r>
        <w:rPr>
          <w:b/>
          <w:sz w:val="32"/>
          <w:szCs w:val="32"/>
        </w:rPr>
        <w:t>Caption:</w:t>
      </w:r>
    </w:p>
    <w:p w14:paraId="0EB1623C" w14:textId="5CC8E550" w:rsidR="00087EC0" w:rsidRPr="00087EC0" w:rsidRDefault="00CD638C" w:rsidP="00087EC0">
      <w:pPr>
        <w:spacing w:after="0"/>
        <w:rPr>
          <w:sz w:val="28"/>
          <w:szCs w:val="28"/>
        </w:rPr>
      </w:pPr>
      <w:r>
        <w:rPr>
          <w:sz w:val="28"/>
          <w:szCs w:val="28"/>
        </w:rPr>
        <w:t>With our user-friendly expense tracking feature, you can s</w:t>
      </w:r>
      <w:r w:rsidR="00087EC0" w:rsidRPr="00087EC0">
        <w:rPr>
          <w:sz w:val="28"/>
          <w:szCs w:val="28"/>
        </w:rPr>
        <w:t>treamline the management of expenses like childcare, education, and extracurricular activities</w:t>
      </w:r>
      <w:r>
        <w:rPr>
          <w:sz w:val="28"/>
          <w:szCs w:val="28"/>
        </w:rPr>
        <w:t>.</w:t>
      </w:r>
      <w:r w:rsidR="00087EC0" w:rsidRPr="00087EC0">
        <w:rPr>
          <w:sz w:val="28"/>
          <w:szCs w:val="28"/>
        </w:rPr>
        <w:t xml:space="preserve"> </w:t>
      </w:r>
      <w:r>
        <w:rPr>
          <w:sz w:val="28"/>
          <w:szCs w:val="28"/>
        </w:rPr>
        <w:t>Y</w:t>
      </w:r>
      <w:r w:rsidR="00087EC0" w:rsidRPr="00087EC0">
        <w:rPr>
          <w:sz w:val="28"/>
          <w:szCs w:val="28"/>
        </w:rPr>
        <w:t xml:space="preserve">ou </w:t>
      </w:r>
      <w:r>
        <w:rPr>
          <w:sz w:val="28"/>
          <w:szCs w:val="28"/>
        </w:rPr>
        <w:t>ca</w:t>
      </w:r>
      <w:r w:rsidR="00087EC0" w:rsidRPr="00087EC0">
        <w:rPr>
          <w:sz w:val="28"/>
          <w:szCs w:val="28"/>
        </w:rPr>
        <w:t xml:space="preserve">n </w:t>
      </w:r>
      <w:r>
        <w:rPr>
          <w:sz w:val="28"/>
          <w:szCs w:val="28"/>
        </w:rPr>
        <w:t>al</w:t>
      </w:r>
      <w:r w:rsidR="00087EC0" w:rsidRPr="00087EC0">
        <w:rPr>
          <w:sz w:val="28"/>
          <w:szCs w:val="28"/>
        </w:rPr>
        <w:t>s</w:t>
      </w:r>
      <w:r>
        <w:rPr>
          <w:sz w:val="28"/>
          <w:szCs w:val="28"/>
        </w:rPr>
        <w:t>o</w:t>
      </w:r>
      <w:r w:rsidR="00087EC0" w:rsidRPr="00087EC0">
        <w:rPr>
          <w:sz w:val="28"/>
          <w:szCs w:val="28"/>
        </w:rPr>
        <w:t xml:space="preserve"> easily split costs and eliminate financial conflicts, paving the way for a harmonious co-parenting experience. Take charge of your family's finances—download now!</w:t>
      </w:r>
    </w:p>
    <w:p w14:paraId="4612455A" w14:textId="77777777" w:rsidR="00087EC0" w:rsidRPr="00087EC0" w:rsidRDefault="00087EC0" w:rsidP="00087EC0">
      <w:pPr>
        <w:spacing w:after="0"/>
        <w:rPr>
          <w:b/>
          <w:sz w:val="32"/>
          <w:szCs w:val="32"/>
        </w:rPr>
      </w:pPr>
    </w:p>
    <w:p w14:paraId="1A338E43" w14:textId="52CAE339" w:rsidR="00665752" w:rsidRDefault="00665752" w:rsidP="00665752">
      <w:pPr>
        <w:spacing w:after="0"/>
        <w:rPr>
          <w:b/>
          <w:sz w:val="32"/>
          <w:szCs w:val="32"/>
        </w:rPr>
      </w:pPr>
      <w:r>
        <w:rPr>
          <w:b/>
          <w:sz w:val="32"/>
          <w:szCs w:val="32"/>
        </w:rPr>
        <w:t>Post 0</w:t>
      </w:r>
      <w:r w:rsidR="0002244F">
        <w:rPr>
          <w:b/>
          <w:sz w:val="32"/>
          <w:szCs w:val="32"/>
        </w:rPr>
        <w:t>9</w:t>
      </w:r>
      <w:r>
        <w:rPr>
          <w:b/>
          <w:sz w:val="32"/>
          <w:szCs w:val="32"/>
        </w:rPr>
        <w:t>:</w:t>
      </w:r>
    </w:p>
    <w:p w14:paraId="46E55324" w14:textId="5F24F60E" w:rsidR="00665752" w:rsidRDefault="00665752" w:rsidP="00665752">
      <w:pPr>
        <w:spacing w:after="0"/>
        <w:rPr>
          <w:b/>
          <w:sz w:val="32"/>
          <w:szCs w:val="32"/>
        </w:rPr>
      </w:pPr>
      <w:r>
        <w:rPr>
          <w:b/>
          <w:sz w:val="32"/>
          <w:szCs w:val="32"/>
        </w:rPr>
        <w:t>Text:</w:t>
      </w:r>
    </w:p>
    <w:p w14:paraId="193A77AA" w14:textId="45D011A5" w:rsidR="004C642D" w:rsidRPr="004C642D" w:rsidRDefault="004C642D" w:rsidP="004C642D">
      <w:pPr>
        <w:rPr>
          <w:sz w:val="28"/>
          <w:szCs w:val="28"/>
        </w:rPr>
      </w:pPr>
      <w:r w:rsidRPr="004C642D">
        <w:rPr>
          <w:sz w:val="28"/>
          <w:szCs w:val="28"/>
        </w:rPr>
        <w:t>Built for families, focused on peace</w:t>
      </w:r>
    </w:p>
    <w:p w14:paraId="66B36BC2" w14:textId="77777777" w:rsidR="00665752" w:rsidRPr="00665752" w:rsidRDefault="00665752" w:rsidP="00665752">
      <w:pPr>
        <w:spacing w:after="0"/>
        <w:rPr>
          <w:b/>
          <w:sz w:val="32"/>
          <w:szCs w:val="32"/>
        </w:rPr>
      </w:pPr>
      <w:r>
        <w:rPr>
          <w:b/>
          <w:sz w:val="32"/>
          <w:szCs w:val="32"/>
        </w:rPr>
        <w:t>Caption:</w:t>
      </w:r>
    </w:p>
    <w:p w14:paraId="4D9E2D85" w14:textId="5BE51C29" w:rsidR="00A54CC6" w:rsidRPr="00CD638C" w:rsidRDefault="00A54CC6" w:rsidP="00A54CC6">
      <w:pPr>
        <w:rPr>
          <w:sz w:val="28"/>
          <w:szCs w:val="32"/>
        </w:rPr>
      </w:pPr>
      <w:r w:rsidRPr="00CD638C">
        <w:rPr>
          <w:sz w:val="28"/>
          <w:szCs w:val="32"/>
        </w:rPr>
        <w:t>Our app is designed with families in mind, prioritizing harmony in your co-parenting journey. Experience tools that enhance communication and streamline decision-making, all while keeping your children’s well-being at the heart of every choice. Create a peaceful family environment today—download now!</w:t>
      </w:r>
    </w:p>
    <w:p w14:paraId="4A962E02" w14:textId="77777777" w:rsidR="0002244F" w:rsidRDefault="0002244F" w:rsidP="00665752">
      <w:pPr>
        <w:rPr>
          <w:b/>
          <w:sz w:val="32"/>
          <w:szCs w:val="32"/>
        </w:rPr>
      </w:pPr>
    </w:p>
    <w:p w14:paraId="22916F4A" w14:textId="5098D02D" w:rsidR="0002244F" w:rsidRDefault="00665752" w:rsidP="0002244F">
      <w:pPr>
        <w:rPr>
          <w:b/>
          <w:sz w:val="32"/>
          <w:szCs w:val="32"/>
        </w:rPr>
      </w:pPr>
      <w:r>
        <w:rPr>
          <w:b/>
          <w:sz w:val="32"/>
          <w:szCs w:val="32"/>
        </w:rPr>
        <w:t xml:space="preserve">Post </w:t>
      </w:r>
      <w:r w:rsidR="0002244F">
        <w:rPr>
          <w:b/>
          <w:sz w:val="32"/>
          <w:szCs w:val="32"/>
        </w:rPr>
        <w:t>1</w:t>
      </w:r>
      <w:r>
        <w:rPr>
          <w:b/>
          <w:sz w:val="32"/>
          <w:szCs w:val="32"/>
        </w:rPr>
        <w:t>0:</w:t>
      </w:r>
    </w:p>
    <w:p w14:paraId="25B754DC" w14:textId="1828193F" w:rsidR="00665752" w:rsidRDefault="00665752" w:rsidP="0002244F">
      <w:pPr>
        <w:rPr>
          <w:b/>
          <w:sz w:val="32"/>
          <w:szCs w:val="32"/>
        </w:rPr>
      </w:pPr>
      <w:r>
        <w:rPr>
          <w:b/>
          <w:sz w:val="32"/>
          <w:szCs w:val="32"/>
        </w:rPr>
        <w:t>Text:</w:t>
      </w:r>
    </w:p>
    <w:p w14:paraId="296E8AE9" w14:textId="3E63FDA3" w:rsidR="00982AD0" w:rsidRPr="00982AD0" w:rsidRDefault="00982AD0" w:rsidP="00982AD0">
      <w:pPr>
        <w:rPr>
          <w:sz w:val="28"/>
          <w:szCs w:val="28"/>
        </w:rPr>
      </w:pPr>
      <w:r w:rsidRPr="00982AD0">
        <w:rPr>
          <w:sz w:val="28"/>
          <w:szCs w:val="28"/>
        </w:rPr>
        <w:t>Putting your children’s well-being first, always!</w:t>
      </w:r>
    </w:p>
    <w:p w14:paraId="555D5516" w14:textId="77777777" w:rsidR="00982AD0" w:rsidRDefault="00982AD0" w:rsidP="0002244F">
      <w:pPr>
        <w:rPr>
          <w:b/>
          <w:sz w:val="32"/>
          <w:szCs w:val="32"/>
        </w:rPr>
      </w:pPr>
    </w:p>
    <w:p w14:paraId="053F4102" w14:textId="77777777" w:rsidR="00665752" w:rsidRPr="00665752" w:rsidRDefault="00665752" w:rsidP="00665752">
      <w:pPr>
        <w:spacing w:after="0"/>
        <w:rPr>
          <w:b/>
          <w:sz w:val="32"/>
          <w:szCs w:val="32"/>
        </w:rPr>
      </w:pPr>
      <w:r>
        <w:rPr>
          <w:b/>
          <w:sz w:val="32"/>
          <w:szCs w:val="32"/>
        </w:rPr>
        <w:lastRenderedPageBreak/>
        <w:t>Caption:</w:t>
      </w:r>
    </w:p>
    <w:p w14:paraId="749D3B08" w14:textId="601C29BA" w:rsidR="00F464BD" w:rsidRPr="00F464BD" w:rsidRDefault="00F464BD" w:rsidP="00F464BD">
      <w:pPr>
        <w:spacing w:after="0"/>
        <w:rPr>
          <w:sz w:val="28"/>
          <w:szCs w:val="28"/>
        </w:rPr>
      </w:pPr>
      <w:r w:rsidRPr="00F464BD">
        <w:rPr>
          <w:sz w:val="28"/>
          <w:szCs w:val="28"/>
        </w:rPr>
        <w:t>We’re here to help parents reduce stress and create a harmonious environment for their children. With tools to simplify communication and decision-making, you can focus on what truly matters. Peaceful co-parenting is just a click away—download now!</w:t>
      </w:r>
    </w:p>
    <w:p w14:paraId="66ADAF55" w14:textId="77777777" w:rsidR="00665752" w:rsidRDefault="00665752" w:rsidP="00665752">
      <w:pPr>
        <w:spacing w:after="0"/>
        <w:rPr>
          <w:b/>
          <w:sz w:val="32"/>
          <w:szCs w:val="32"/>
        </w:rPr>
      </w:pPr>
    </w:p>
    <w:p w14:paraId="302C4644" w14:textId="25DCEDA0" w:rsidR="00665752" w:rsidRDefault="00665752" w:rsidP="00665752">
      <w:pPr>
        <w:spacing w:after="0"/>
        <w:rPr>
          <w:b/>
          <w:sz w:val="32"/>
          <w:szCs w:val="32"/>
        </w:rPr>
      </w:pPr>
      <w:r>
        <w:rPr>
          <w:b/>
          <w:sz w:val="32"/>
          <w:szCs w:val="32"/>
        </w:rPr>
        <w:t xml:space="preserve">Post </w:t>
      </w:r>
      <w:r w:rsidR="0002244F">
        <w:rPr>
          <w:b/>
          <w:sz w:val="32"/>
          <w:szCs w:val="32"/>
        </w:rPr>
        <w:t>1</w:t>
      </w:r>
      <w:r>
        <w:rPr>
          <w:b/>
          <w:sz w:val="32"/>
          <w:szCs w:val="32"/>
        </w:rPr>
        <w:t>1:</w:t>
      </w:r>
    </w:p>
    <w:p w14:paraId="2D90783E" w14:textId="1EB4E359" w:rsidR="00665752" w:rsidRDefault="00665752" w:rsidP="00665752">
      <w:pPr>
        <w:spacing w:after="0"/>
        <w:rPr>
          <w:b/>
          <w:sz w:val="32"/>
          <w:szCs w:val="32"/>
        </w:rPr>
      </w:pPr>
      <w:r>
        <w:rPr>
          <w:b/>
          <w:sz w:val="32"/>
          <w:szCs w:val="32"/>
        </w:rPr>
        <w:t>Text:</w:t>
      </w:r>
    </w:p>
    <w:p w14:paraId="517721C0" w14:textId="63D462FD" w:rsidR="006E6FED" w:rsidRPr="006E6FED" w:rsidRDefault="006E6FED" w:rsidP="006E6FED">
      <w:pPr>
        <w:rPr>
          <w:sz w:val="28"/>
          <w:szCs w:val="28"/>
        </w:rPr>
      </w:pPr>
      <w:r w:rsidRPr="006E6FED">
        <w:rPr>
          <w:sz w:val="28"/>
          <w:szCs w:val="28"/>
        </w:rPr>
        <w:t>Stay in control with custom sharing options!</w:t>
      </w:r>
    </w:p>
    <w:p w14:paraId="1A61BEB0" w14:textId="77777777" w:rsidR="00665752" w:rsidRPr="00665752" w:rsidRDefault="00665752" w:rsidP="00665752">
      <w:pPr>
        <w:spacing w:after="0"/>
        <w:rPr>
          <w:b/>
          <w:sz w:val="32"/>
          <w:szCs w:val="32"/>
        </w:rPr>
      </w:pPr>
      <w:r>
        <w:rPr>
          <w:b/>
          <w:sz w:val="32"/>
          <w:szCs w:val="32"/>
        </w:rPr>
        <w:t>Caption:</w:t>
      </w:r>
    </w:p>
    <w:p w14:paraId="5709010F" w14:textId="53439745" w:rsidR="0069406C" w:rsidRPr="0069406C" w:rsidRDefault="0069406C" w:rsidP="0069406C">
      <w:pPr>
        <w:spacing w:after="0"/>
        <w:rPr>
          <w:sz w:val="28"/>
          <w:szCs w:val="28"/>
        </w:rPr>
      </w:pPr>
      <w:r w:rsidRPr="0069406C">
        <w:rPr>
          <w:sz w:val="28"/>
          <w:szCs w:val="28"/>
        </w:rPr>
        <w:t>Easily manage what parents can see by using our "share with" checkbox for events, expenses, and important details. Keep communication clear and organized while maintaining control over what’s shared. Simplify parenting your way—download now!</w:t>
      </w:r>
    </w:p>
    <w:p w14:paraId="0F7A7DDC" w14:textId="77777777" w:rsidR="0069406C" w:rsidRPr="0069406C" w:rsidRDefault="0069406C" w:rsidP="0069406C">
      <w:pPr>
        <w:spacing w:after="0"/>
        <w:rPr>
          <w:b/>
          <w:sz w:val="32"/>
          <w:szCs w:val="32"/>
        </w:rPr>
      </w:pPr>
    </w:p>
    <w:p w14:paraId="32DD2973" w14:textId="77777777" w:rsidR="00665752" w:rsidRDefault="00665752" w:rsidP="00665752">
      <w:pPr>
        <w:spacing w:after="0"/>
        <w:rPr>
          <w:b/>
          <w:sz w:val="32"/>
          <w:szCs w:val="32"/>
        </w:rPr>
      </w:pPr>
    </w:p>
    <w:p w14:paraId="698BED80" w14:textId="146DF2C5" w:rsidR="00665752" w:rsidRDefault="00665752" w:rsidP="00665752">
      <w:pPr>
        <w:spacing w:after="0"/>
        <w:rPr>
          <w:b/>
          <w:sz w:val="32"/>
          <w:szCs w:val="32"/>
        </w:rPr>
      </w:pPr>
      <w:r>
        <w:rPr>
          <w:b/>
          <w:sz w:val="32"/>
          <w:szCs w:val="32"/>
        </w:rPr>
        <w:t>Post 1</w:t>
      </w:r>
      <w:r w:rsidR="0002244F">
        <w:rPr>
          <w:b/>
          <w:sz w:val="32"/>
          <w:szCs w:val="32"/>
        </w:rPr>
        <w:t>2</w:t>
      </w:r>
      <w:r>
        <w:rPr>
          <w:b/>
          <w:sz w:val="32"/>
          <w:szCs w:val="32"/>
        </w:rPr>
        <w:t>:</w:t>
      </w:r>
    </w:p>
    <w:p w14:paraId="382347B4" w14:textId="39A68B86" w:rsidR="00665752" w:rsidRDefault="00665752" w:rsidP="00665752">
      <w:pPr>
        <w:spacing w:after="0"/>
        <w:rPr>
          <w:b/>
          <w:sz w:val="32"/>
          <w:szCs w:val="32"/>
        </w:rPr>
      </w:pPr>
      <w:r>
        <w:rPr>
          <w:b/>
          <w:sz w:val="32"/>
          <w:szCs w:val="32"/>
        </w:rPr>
        <w:t>Text:</w:t>
      </w:r>
    </w:p>
    <w:p w14:paraId="6F0BEAF1" w14:textId="60257D3D" w:rsidR="000737C8" w:rsidRPr="000737C8" w:rsidRDefault="000737C8" w:rsidP="000737C8">
      <w:pPr>
        <w:rPr>
          <w:sz w:val="28"/>
          <w:szCs w:val="28"/>
        </w:rPr>
      </w:pPr>
      <w:r w:rsidRPr="000737C8">
        <w:rPr>
          <w:sz w:val="28"/>
          <w:szCs w:val="28"/>
        </w:rPr>
        <w:t>Experience enhanced protection for your family!</w:t>
      </w:r>
    </w:p>
    <w:p w14:paraId="3C829610" w14:textId="77777777" w:rsidR="00665752" w:rsidRPr="00665752" w:rsidRDefault="00665752" w:rsidP="00665752">
      <w:pPr>
        <w:spacing w:after="0"/>
        <w:rPr>
          <w:b/>
          <w:sz w:val="32"/>
          <w:szCs w:val="32"/>
        </w:rPr>
      </w:pPr>
      <w:r>
        <w:rPr>
          <w:b/>
          <w:sz w:val="32"/>
          <w:szCs w:val="32"/>
        </w:rPr>
        <w:t>Caption:</w:t>
      </w:r>
    </w:p>
    <w:p w14:paraId="65C7E348" w14:textId="6DCA8E84" w:rsidR="009D74DD" w:rsidRPr="009D74DD" w:rsidRDefault="009D74DD" w:rsidP="009D74DD">
      <w:pPr>
        <w:spacing w:after="0"/>
        <w:rPr>
          <w:sz w:val="28"/>
          <w:szCs w:val="28"/>
        </w:rPr>
      </w:pPr>
      <w:r w:rsidRPr="009D74DD">
        <w:rPr>
          <w:sz w:val="28"/>
          <w:szCs w:val="28"/>
        </w:rPr>
        <w:t xml:space="preserve">Enjoy peace of mind with SMS code verification for password recovery and secure registration for both parents and children. Your family's safety is our priority, </w:t>
      </w:r>
      <w:r w:rsidR="00CD638C">
        <w:rPr>
          <w:sz w:val="28"/>
          <w:szCs w:val="28"/>
        </w:rPr>
        <w:t xml:space="preserve">and we </w:t>
      </w:r>
      <w:r w:rsidRPr="009D74DD">
        <w:rPr>
          <w:sz w:val="28"/>
          <w:szCs w:val="28"/>
        </w:rPr>
        <w:t>ensur</w:t>
      </w:r>
      <w:r w:rsidR="00CD638C">
        <w:rPr>
          <w:sz w:val="28"/>
          <w:szCs w:val="28"/>
        </w:rPr>
        <w:t>e</w:t>
      </w:r>
      <w:r w:rsidRPr="009D74DD">
        <w:rPr>
          <w:sz w:val="28"/>
          <w:szCs w:val="28"/>
        </w:rPr>
        <w:t xml:space="preserve"> that all interactions remain confidential and secure. Protect your</w:t>
      </w:r>
      <w:r w:rsidR="00CD638C">
        <w:rPr>
          <w:sz w:val="28"/>
          <w:szCs w:val="28"/>
        </w:rPr>
        <w:t xml:space="preserve"> </w:t>
      </w:r>
      <w:r w:rsidRPr="009D74DD">
        <w:rPr>
          <w:sz w:val="28"/>
          <w:szCs w:val="28"/>
        </w:rPr>
        <w:t>parenting journey today—download now!</w:t>
      </w:r>
    </w:p>
    <w:p w14:paraId="406721BD" w14:textId="77777777" w:rsidR="009D74DD" w:rsidRPr="009D74DD" w:rsidRDefault="009D74DD" w:rsidP="009D74DD">
      <w:pPr>
        <w:spacing w:after="0"/>
        <w:rPr>
          <w:b/>
          <w:sz w:val="32"/>
          <w:szCs w:val="32"/>
        </w:rPr>
      </w:pPr>
    </w:p>
    <w:p w14:paraId="78C3BD33" w14:textId="77777777" w:rsidR="00665752" w:rsidRDefault="00665752" w:rsidP="00665752">
      <w:pPr>
        <w:spacing w:after="0"/>
        <w:rPr>
          <w:b/>
          <w:sz w:val="32"/>
          <w:szCs w:val="32"/>
        </w:rPr>
      </w:pPr>
    </w:p>
    <w:p w14:paraId="083E421F" w14:textId="77777777" w:rsidR="00665752" w:rsidRDefault="00665752" w:rsidP="00665752">
      <w:pPr>
        <w:spacing w:after="0"/>
        <w:rPr>
          <w:b/>
          <w:sz w:val="32"/>
          <w:szCs w:val="32"/>
        </w:rPr>
      </w:pPr>
    </w:p>
    <w:p w14:paraId="577B44A6" w14:textId="77777777" w:rsidR="00665752" w:rsidRDefault="00665752" w:rsidP="00665752">
      <w:pPr>
        <w:spacing w:after="0"/>
        <w:rPr>
          <w:b/>
          <w:sz w:val="32"/>
          <w:szCs w:val="32"/>
        </w:rPr>
      </w:pPr>
    </w:p>
    <w:p w14:paraId="2F0586A6" w14:textId="77777777" w:rsidR="00665752" w:rsidRDefault="00665752" w:rsidP="00665752">
      <w:pPr>
        <w:spacing w:after="0"/>
        <w:rPr>
          <w:b/>
          <w:sz w:val="32"/>
          <w:szCs w:val="32"/>
        </w:rPr>
      </w:pPr>
    </w:p>
    <w:p w14:paraId="020B48D4" w14:textId="77777777" w:rsidR="00665752" w:rsidRDefault="00665752" w:rsidP="00665752">
      <w:pPr>
        <w:spacing w:after="0"/>
        <w:rPr>
          <w:b/>
          <w:sz w:val="32"/>
          <w:szCs w:val="32"/>
        </w:rPr>
      </w:pPr>
    </w:p>
    <w:p w14:paraId="05F59B2D" w14:textId="77777777" w:rsidR="00665752" w:rsidRDefault="00665752" w:rsidP="00665752">
      <w:pPr>
        <w:spacing w:after="0"/>
        <w:rPr>
          <w:b/>
          <w:sz w:val="32"/>
          <w:szCs w:val="32"/>
        </w:rPr>
      </w:pPr>
    </w:p>
    <w:p w14:paraId="3A4EBCA1" w14:textId="77777777" w:rsidR="00665752" w:rsidRDefault="00665752" w:rsidP="00665752">
      <w:pPr>
        <w:spacing w:after="0"/>
        <w:rPr>
          <w:b/>
          <w:sz w:val="32"/>
          <w:szCs w:val="32"/>
        </w:rPr>
      </w:pPr>
    </w:p>
    <w:p w14:paraId="79A74E8F" w14:textId="77777777" w:rsidR="00665752" w:rsidRDefault="00665752" w:rsidP="00665752">
      <w:pPr>
        <w:spacing w:after="0"/>
        <w:rPr>
          <w:b/>
          <w:sz w:val="32"/>
          <w:szCs w:val="32"/>
        </w:rPr>
      </w:pPr>
    </w:p>
    <w:p w14:paraId="227DABF4" w14:textId="77777777" w:rsidR="00665752" w:rsidRDefault="00665752" w:rsidP="00665752">
      <w:pPr>
        <w:spacing w:after="0"/>
        <w:rPr>
          <w:b/>
          <w:sz w:val="32"/>
          <w:szCs w:val="32"/>
        </w:rPr>
      </w:pPr>
    </w:p>
    <w:p w14:paraId="4A3A679D" w14:textId="77777777" w:rsidR="00665752" w:rsidRDefault="00665752" w:rsidP="00665752">
      <w:pPr>
        <w:spacing w:after="0"/>
        <w:rPr>
          <w:b/>
          <w:sz w:val="32"/>
          <w:szCs w:val="32"/>
        </w:rPr>
      </w:pPr>
    </w:p>
    <w:p w14:paraId="3DA5BFD0" w14:textId="77777777" w:rsidR="00665752" w:rsidRDefault="00665752" w:rsidP="00665752">
      <w:pPr>
        <w:spacing w:after="0"/>
        <w:rPr>
          <w:b/>
          <w:sz w:val="32"/>
          <w:szCs w:val="32"/>
        </w:rPr>
      </w:pPr>
    </w:p>
    <w:p w14:paraId="1ABC56DF" w14:textId="77777777" w:rsidR="00665752" w:rsidRDefault="00665752" w:rsidP="00665752">
      <w:pPr>
        <w:spacing w:after="0"/>
        <w:rPr>
          <w:b/>
          <w:sz w:val="32"/>
          <w:szCs w:val="32"/>
        </w:rPr>
      </w:pPr>
      <w:r>
        <w:rPr>
          <w:b/>
          <w:sz w:val="32"/>
          <w:szCs w:val="32"/>
        </w:rPr>
        <w:t>Pic 01:</w:t>
      </w:r>
    </w:p>
    <w:p w14:paraId="465D675A" w14:textId="77777777" w:rsidR="00665752" w:rsidRPr="00665752" w:rsidRDefault="00665752" w:rsidP="00665752">
      <w:pPr>
        <w:spacing w:after="0"/>
        <w:rPr>
          <w:b/>
          <w:sz w:val="32"/>
          <w:szCs w:val="32"/>
        </w:rPr>
      </w:pPr>
      <w:r>
        <w:rPr>
          <w:b/>
          <w:sz w:val="32"/>
          <w:szCs w:val="32"/>
        </w:rPr>
        <w:t>Pic 02:</w:t>
      </w:r>
    </w:p>
    <w:p w14:paraId="0852C655" w14:textId="77777777" w:rsidR="00665752" w:rsidRPr="00665752" w:rsidRDefault="00665752" w:rsidP="00665752">
      <w:pPr>
        <w:spacing w:after="0"/>
        <w:rPr>
          <w:b/>
          <w:sz w:val="32"/>
          <w:szCs w:val="32"/>
        </w:rPr>
      </w:pPr>
      <w:r>
        <w:rPr>
          <w:b/>
          <w:sz w:val="32"/>
          <w:szCs w:val="32"/>
        </w:rPr>
        <w:t>Pic 03:</w:t>
      </w:r>
    </w:p>
    <w:p w14:paraId="6A8F6E2A" w14:textId="77777777" w:rsidR="00665752" w:rsidRPr="00665752" w:rsidRDefault="00665752" w:rsidP="00665752">
      <w:pPr>
        <w:spacing w:after="0"/>
        <w:rPr>
          <w:b/>
          <w:sz w:val="32"/>
          <w:szCs w:val="32"/>
        </w:rPr>
      </w:pPr>
      <w:r>
        <w:rPr>
          <w:b/>
          <w:sz w:val="32"/>
          <w:szCs w:val="32"/>
        </w:rPr>
        <w:t>Pic 04:</w:t>
      </w:r>
    </w:p>
    <w:p w14:paraId="1B821F72" w14:textId="77777777" w:rsidR="00665752" w:rsidRPr="00665752" w:rsidRDefault="00665752" w:rsidP="00665752">
      <w:pPr>
        <w:spacing w:after="0"/>
        <w:rPr>
          <w:b/>
          <w:sz w:val="32"/>
          <w:szCs w:val="32"/>
        </w:rPr>
      </w:pPr>
      <w:r>
        <w:rPr>
          <w:b/>
          <w:sz w:val="32"/>
          <w:szCs w:val="32"/>
        </w:rPr>
        <w:t>Pic 05:</w:t>
      </w:r>
    </w:p>
    <w:p w14:paraId="69FD1840" w14:textId="77777777" w:rsidR="00665752" w:rsidRPr="00665752" w:rsidRDefault="00665752" w:rsidP="00665752">
      <w:pPr>
        <w:spacing w:after="0"/>
        <w:rPr>
          <w:b/>
          <w:sz w:val="32"/>
          <w:szCs w:val="32"/>
        </w:rPr>
      </w:pPr>
      <w:r>
        <w:rPr>
          <w:b/>
          <w:sz w:val="32"/>
          <w:szCs w:val="32"/>
        </w:rPr>
        <w:t>Pic 06:</w:t>
      </w:r>
    </w:p>
    <w:p w14:paraId="2D98462A" w14:textId="77777777" w:rsidR="00665752" w:rsidRPr="00665752" w:rsidRDefault="00665752" w:rsidP="00665752">
      <w:pPr>
        <w:spacing w:after="0"/>
        <w:rPr>
          <w:b/>
          <w:sz w:val="32"/>
          <w:szCs w:val="32"/>
        </w:rPr>
      </w:pPr>
      <w:r>
        <w:rPr>
          <w:b/>
          <w:sz w:val="32"/>
          <w:szCs w:val="32"/>
        </w:rPr>
        <w:t>Pic 07:</w:t>
      </w:r>
    </w:p>
    <w:p w14:paraId="45C876D9" w14:textId="77777777" w:rsidR="00665752" w:rsidRPr="00665752" w:rsidRDefault="00665752" w:rsidP="00665752">
      <w:pPr>
        <w:spacing w:after="0"/>
        <w:rPr>
          <w:b/>
          <w:sz w:val="32"/>
          <w:szCs w:val="32"/>
        </w:rPr>
      </w:pPr>
      <w:r>
        <w:rPr>
          <w:b/>
          <w:sz w:val="32"/>
          <w:szCs w:val="32"/>
        </w:rPr>
        <w:t>Pic 08:</w:t>
      </w:r>
    </w:p>
    <w:p w14:paraId="36844883" w14:textId="77777777" w:rsidR="00665752" w:rsidRPr="00665752" w:rsidRDefault="00665752" w:rsidP="00665752">
      <w:pPr>
        <w:spacing w:after="0"/>
        <w:rPr>
          <w:b/>
          <w:sz w:val="32"/>
          <w:szCs w:val="32"/>
        </w:rPr>
      </w:pPr>
      <w:r>
        <w:rPr>
          <w:b/>
          <w:sz w:val="32"/>
          <w:szCs w:val="32"/>
        </w:rPr>
        <w:t>Pic 09:</w:t>
      </w:r>
    </w:p>
    <w:p w14:paraId="0BDE8FBA" w14:textId="77777777" w:rsidR="00665752" w:rsidRPr="00665752" w:rsidRDefault="00665752" w:rsidP="00665752">
      <w:pPr>
        <w:spacing w:after="0"/>
        <w:rPr>
          <w:b/>
          <w:sz w:val="32"/>
          <w:szCs w:val="32"/>
        </w:rPr>
      </w:pPr>
      <w:r>
        <w:rPr>
          <w:b/>
          <w:sz w:val="32"/>
          <w:szCs w:val="32"/>
        </w:rPr>
        <w:t>Pic 10:</w:t>
      </w:r>
    </w:p>
    <w:p w14:paraId="743C86A5" w14:textId="77777777" w:rsidR="00665752" w:rsidRPr="00665752" w:rsidRDefault="00665752" w:rsidP="00665752">
      <w:pPr>
        <w:spacing w:after="0"/>
        <w:rPr>
          <w:b/>
          <w:sz w:val="32"/>
          <w:szCs w:val="32"/>
        </w:rPr>
      </w:pPr>
      <w:r>
        <w:rPr>
          <w:b/>
          <w:sz w:val="32"/>
          <w:szCs w:val="32"/>
        </w:rPr>
        <w:t>Pic 11:</w:t>
      </w:r>
    </w:p>
    <w:p w14:paraId="51064AFF" w14:textId="77777777" w:rsidR="00665752" w:rsidRPr="00665752" w:rsidRDefault="00665752" w:rsidP="00665752">
      <w:pPr>
        <w:spacing w:after="0"/>
        <w:rPr>
          <w:b/>
          <w:sz w:val="32"/>
          <w:szCs w:val="32"/>
        </w:rPr>
      </w:pPr>
      <w:r>
        <w:rPr>
          <w:b/>
          <w:sz w:val="32"/>
          <w:szCs w:val="32"/>
        </w:rPr>
        <w:t>Pic 12:</w:t>
      </w:r>
    </w:p>
    <w:p w14:paraId="7977F791" w14:textId="77777777" w:rsidR="00665752" w:rsidRPr="00665752" w:rsidRDefault="00665752" w:rsidP="00665752">
      <w:pPr>
        <w:spacing w:after="0"/>
        <w:rPr>
          <w:b/>
          <w:sz w:val="32"/>
          <w:szCs w:val="32"/>
        </w:rPr>
      </w:pPr>
    </w:p>
    <w:sectPr w:rsidR="00665752" w:rsidRPr="006657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NzM3MjY0MDczNDZS0lEKTi0uzszPAykwqgUAK62LOSwAAAA="/>
  </w:docVars>
  <w:rsids>
    <w:rsidRoot w:val="00665752"/>
    <w:rsid w:val="0002244F"/>
    <w:rsid w:val="000534FD"/>
    <w:rsid w:val="000737C8"/>
    <w:rsid w:val="00081027"/>
    <w:rsid w:val="00087EC0"/>
    <w:rsid w:val="000969E8"/>
    <w:rsid w:val="00250E42"/>
    <w:rsid w:val="002F5917"/>
    <w:rsid w:val="003D5F8A"/>
    <w:rsid w:val="004C642D"/>
    <w:rsid w:val="005751F5"/>
    <w:rsid w:val="0058766F"/>
    <w:rsid w:val="00665752"/>
    <w:rsid w:val="00682845"/>
    <w:rsid w:val="0069406C"/>
    <w:rsid w:val="006E6FED"/>
    <w:rsid w:val="00832944"/>
    <w:rsid w:val="00873012"/>
    <w:rsid w:val="00967EDB"/>
    <w:rsid w:val="009748BB"/>
    <w:rsid w:val="00982AD0"/>
    <w:rsid w:val="009D74DD"/>
    <w:rsid w:val="00A44806"/>
    <w:rsid w:val="00A54CC6"/>
    <w:rsid w:val="00AF606F"/>
    <w:rsid w:val="00CD638C"/>
    <w:rsid w:val="00E21361"/>
    <w:rsid w:val="00F464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B92FEA"/>
  <w15:chartTrackingRefBased/>
  <w15:docId w15:val="{681827DD-BE80-4C16-8692-14771637E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5</Pages>
  <Words>619</Words>
  <Characters>3779</Characters>
  <Application>Microsoft Office Word</Application>
  <DocSecurity>0</DocSecurity>
  <Lines>139</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23</dc:creator>
  <cp:keywords/>
  <dc:description/>
  <cp:lastModifiedBy>123</cp:lastModifiedBy>
  <cp:revision>25</cp:revision>
  <dcterms:created xsi:type="dcterms:W3CDTF">2024-10-24T18:36:00Z</dcterms:created>
  <dcterms:modified xsi:type="dcterms:W3CDTF">2024-10-2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4710c-c07f-4d4f-bdc8-70cbdacf67a1</vt:lpwstr>
  </property>
</Properties>
</file>